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BD8802F" w:rsidR="00F47260" w:rsidRPr="00F47260" w:rsidRDefault="00302769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3/</w:t>
      </w:r>
      <w:r w:rsidR="00A248AC">
        <w:rPr>
          <w:rFonts w:ascii="Lato" w:hAnsi="Lato"/>
          <w:sz w:val="24"/>
          <w:szCs w:val="24"/>
        </w:rPr>
        <w:t>22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D3C432E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A248AC">
        <w:rPr>
          <w:rFonts w:ascii="Lato" w:hAnsi="Lato"/>
          <w:color w:val="000000"/>
          <w:sz w:val="24"/>
          <w:szCs w:val="24"/>
        </w:rPr>
        <w:t>a</w:t>
      </w:r>
      <w:r w:rsidR="00700394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A248AC">
        <w:rPr>
          <w:rFonts w:ascii="Lato" w:hAnsi="Lato"/>
          <w:color w:val="000000"/>
          <w:sz w:val="24"/>
          <w:szCs w:val="24"/>
        </w:rPr>
        <w:t xml:space="preserve">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8335C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8335CF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7CB3E" w14:textId="77777777" w:rsidR="008335CF" w:rsidRDefault="008335CF" w:rsidP="00271D05">
      <w:r>
        <w:separator/>
      </w:r>
    </w:p>
  </w:endnote>
  <w:endnote w:type="continuationSeparator" w:id="0">
    <w:p w14:paraId="0C68AF9C" w14:textId="77777777" w:rsidR="008335CF" w:rsidRDefault="008335C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6DB8F" w14:textId="77777777" w:rsidR="008335CF" w:rsidRDefault="008335CF" w:rsidP="00271D05">
      <w:r>
        <w:separator/>
      </w:r>
    </w:p>
  </w:footnote>
  <w:footnote w:type="continuationSeparator" w:id="0">
    <w:p w14:paraId="21DDDF59" w14:textId="77777777" w:rsidR="008335CF" w:rsidRDefault="008335C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mwMKgFAJ3EN0c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94544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02769"/>
    <w:rsid w:val="00334556"/>
    <w:rsid w:val="003537F2"/>
    <w:rsid w:val="0035430D"/>
    <w:rsid w:val="00355B1B"/>
    <w:rsid w:val="003619D0"/>
    <w:rsid w:val="00362F44"/>
    <w:rsid w:val="00370157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72CEE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335CF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59F"/>
    <w:rsid w:val="00923E11"/>
    <w:rsid w:val="0096222F"/>
    <w:rsid w:val="0097085A"/>
    <w:rsid w:val="009A394C"/>
    <w:rsid w:val="00A02591"/>
    <w:rsid w:val="00A11E35"/>
    <w:rsid w:val="00A2010C"/>
    <w:rsid w:val="00A248AC"/>
    <w:rsid w:val="00A26FBD"/>
    <w:rsid w:val="00A33C1C"/>
    <w:rsid w:val="00A40DE7"/>
    <w:rsid w:val="00A60E0C"/>
    <w:rsid w:val="00A64511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50CBA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05D5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607C"/>
    <w:rsid w:val="00EC7EC4"/>
    <w:rsid w:val="00ED5C4D"/>
    <w:rsid w:val="00EF6049"/>
    <w:rsid w:val="00F0671E"/>
    <w:rsid w:val="00F32C38"/>
    <w:rsid w:val="00F35572"/>
    <w:rsid w:val="00F378F7"/>
    <w:rsid w:val="00F47260"/>
    <w:rsid w:val="00F47819"/>
    <w:rsid w:val="00F51024"/>
    <w:rsid w:val="00F57931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3-23T01:59:00Z</dcterms:created>
  <dcterms:modified xsi:type="dcterms:W3CDTF">2021-03-23T01:59:00Z</dcterms:modified>
</cp:coreProperties>
</file>